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39A36" w14:textId="77777777" w:rsidR="001D2D49" w:rsidRDefault="007E23C3">
      <w:pPr>
        <w:pStyle w:val="Ttulo"/>
      </w:pPr>
      <w:r>
        <w:t>Análisis de base de datos</w:t>
      </w:r>
    </w:p>
    <w:p w14:paraId="6B4002A0" w14:textId="77777777" w:rsidR="001D2D49" w:rsidRDefault="007E23C3">
      <w:pPr>
        <w:pStyle w:val="Fecha"/>
      </w:pPr>
      <w:r>
        <w:t>miércoles, noviembre 27, 2019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07"/>
        <w:gridCol w:w="4598"/>
        <w:gridCol w:w="1861"/>
        <w:gridCol w:w="2832"/>
        <w:gridCol w:w="1845"/>
        <w:gridCol w:w="2792"/>
        <w:gridCol w:w="1845"/>
        <w:gridCol w:w="1751"/>
        <w:gridCol w:w="4449"/>
      </w:tblGrid>
      <w:tr w:rsidR="001D2D49" w14:paraId="11D2F414" w14:textId="77777777">
        <w:trPr>
          <w:trHeight w:hRule="exact" w:val="420"/>
          <w:tblHeader/>
          <w:jc w:val="center"/>
        </w:trPr>
        <w:tc>
          <w:tcPr>
            <w:tcW w:w="2207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9B7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Variable</w:t>
            </w:r>
          </w:p>
        </w:tc>
        <w:tc>
          <w:tcPr>
            <w:tcW w:w="6459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773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1 (Atorvastatina 20 mg + Fenofibrato 160 mg)</w:t>
            </w:r>
          </w:p>
        </w:tc>
        <w:tc>
          <w:tcPr>
            <w:tcW w:w="467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B30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2 (Atorvastatina 20 mg)</w:t>
            </w:r>
          </w:p>
        </w:tc>
        <w:tc>
          <w:tcPr>
            <w:tcW w:w="463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1C7D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3 (Fenofibrato 160 mg)</w:t>
            </w:r>
          </w:p>
        </w:tc>
        <w:tc>
          <w:tcPr>
            <w:tcW w:w="1751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B54F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Kruskall Wallis</w:t>
            </w:r>
          </w:p>
        </w:tc>
        <w:tc>
          <w:tcPr>
            <w:tcW w:w="4449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7A93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Inter-grupo</w:t>
            </w:r>
          </w:p>
        </w:tc>
      </w:tr>
      <w:tr w:rsidR="001D2D49" w14:paraId="33385CF1" w14:textId="77777777">
        <w:trPr>
          <w:trHeight w:hRule="exact" w:val="309"/>
          <w:tblHeader/>
          <w:jc w:val="center"/>
        </w:trPr>
        <w:tc>
          <w:tcPr>
            <w:tcW w:w="2207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61FB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DB54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0F9A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5BB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9C32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FEE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E77F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1751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3F76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4449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5317" w14:textId="77777777" w:rsidR="001D2D49" w:rsidRDefault="001D2D49">
            <w:pPr>
              <w:spacing w:before="40" w:after="40"/>
              <w:ind w:left="100" w:right="100"/>
            </w:pPr>
          </w:p>
        </w:tc>
      </w:tr>
      <w:tr w:rsidR="001D2D49" w14:paraId="0B8A0749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5D4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TOTA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00F9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37F5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62 [-100.5 a -49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9BE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B31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2 [-71.2 a -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5FA4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705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6 [-52.5 a -4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8CCF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8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CEAD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24 Grupo 1 vs 3: 0.03 Grupo 2 vs 3: 1</w:t>
            </w:r>
          </w:p>
        </w:tc>
      </w:tr>
      <w:tr w:rsidR="001D2D49" w14:paraId="0C44D6F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327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resionarterialmedi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F85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BD1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6 [-3.5 a 10.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6C7E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F8D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3 [-8.7 a 15.3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AC0C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2564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 [-10.7 a -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CBD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0A55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05 Grupo 2 vs 3: 0.98</w:t>
            </w:r>
          </w:p>
        </w:tc>
      </w:tr>
      <w:tr w:rsidR="001D2D49" w14:paraId="7B3165B0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ECE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NO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8F2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04D5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9.5 [-99 a -49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50CC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05D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0 [-71.2 a -17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1DC2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9B5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8 [-63.5 a -7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2C2D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37E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13 Grupo 1 vs 3: 0.01 Grupo 2 vs 3: 0.98</w:t>
            </w:r>
          </w:p>
        </w:tc>
      </w:tr>
      <w:tr w:rsidR="001D2D49" w14:paraId="2C16B6EF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FE8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triglicerido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83E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0E12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01.5 [-137.8 a -54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68E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A75C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1.5 [-95 a 74.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49E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1115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94 [-248 a -8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ECB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54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BAD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69 Grupo 1 vs 3: 1 Grupo 2 vs 3: 0.65</w:t>
            </w:r>
          </w:p>
        </w:tc>
      </w:tr>
      <w:tr w:rsidR="001D2D49" w14:paraId="6F40ED75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B1F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BFA9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478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5 [-3.2 a 1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7E95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0089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 [-0.2 a 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5B1F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370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[0 a 1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D90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2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72D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0.78</w:t>
            </w:r>
          </w:p>
        </w:tc>
      </w:tr>
      <w:tr w:rsidR="001D2D49" w14:paraId="5EA97932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2A0A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305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3A6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5.3 [-80.7 a -34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D33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AF8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0 [-58.2 a -15.6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BC44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A3A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 [-32.1 a 1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977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1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B4B0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67 Grupo 1 vs 3: 0.02 Grupo 2 vs 3: 0.18</w:t>
            </w:r>
          </w:p>
        </w:tc>
      </w:tr>
      <w:tr w:rsidR="001D2D49" w14:paraId="39A851EA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B5B8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V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97F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FE7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1.9 [-29.7 a -10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4BF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CC91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3.6 [-20.6 a -7.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AED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DB2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8.8 [-50.3 a -1.6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427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2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7F0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1</w:t>
            </w:r>
          </w:p>
        </w:tc>
      </w:tr>
      <w:tr w:rsidR="001D2D49" w14:paraId="6B1166B6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491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A1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AAF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3EC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.5 [-2 a 40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8C2E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99A2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 [-7 a 37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287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CDC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 [-3 a 13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1B2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94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E62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1</w:t>
            </w:r>
          </w:p>
        </w:tc>
      </w:tr>
      <w:tr w:rsidR="001D2D49" w14:paraId="37090D2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558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39D7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C96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3.5 [-71.8 a -39.9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5E7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A97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0 [-34.4 a 2.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16B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689C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9 [-39 a 0.4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779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7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2BE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3 Grupo 1 vs 3: 0.01 Grupo 2 vs 3: 1</w:t>
            </w:r>
          </w:p>
        </w:tc>
      </w:tr>
      <w:tr w:rsidR="001D2D49" w14:paraId="792392F2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AF2B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CR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B33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238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-0.4 a 0.4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F21B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747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0.1 a 0.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A1D9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4AA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0 a 1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0E0F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97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F87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45 Grupo 2 vs 3: 0.86</w:t>
            </w:r>
          </w:p>
        </w:tc>
      </w:tr>
      <w:tr w:rsidR="001D2D49" w14:paraId="5FE38628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4F5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PK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A49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A868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 [-20.8 a 129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9F5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4ED4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 [2.2 a 39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54A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C5A2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4 [-18.5 a 78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F2B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79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5C0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0.33</w:t>
            </w:r>
          </w:p>
        </w:tc>
      </w:tr>
      <w:tr w:rsidR="001D2D49" w14:paraId="4832C92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91E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r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684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CE3A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.1 a 0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52C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4A9F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0.1 a 0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8C89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FF4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 a 0.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358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1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8E5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1 Grupo 2 vs 3: 0.26</w:t>
            </w:r>
          </w:p>
        </w:tc>
      </w:tr>
      <w:tr w:rsidR="001D2D49" w14:paraId="69B83F20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527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KDEPI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2D0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E029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1.4 [-15 a -9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5736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300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[-2.4 a 5.3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628B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07F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.1 [-23.8 a 1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6E0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5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2B2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1 Grupo 2 vs 3: 0.26</w:t>
            </w:r>
          </w:p>
        </w:tc>
      </w:tr>
      <w:tr w:rsidR="001D2D49" w14:paraId="2DBD9B28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B06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GLUCOS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29F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D050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5 [-4.8 a 4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DA0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6009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[-3.8 a 6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DC2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8881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 [-9 a -0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706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29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48E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68 Grupo 2 vs 3: 0.13</w:t>
            </w:r>
          </w:p>
        </w:tc>
      </w:tr>
      <w:tr w:rsidR="001D2D49" w14:paraId="08485C7A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28F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STTGO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A1F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B855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 [1 a 12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7BAD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8A31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3.8 a 2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F43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5D9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[0 a 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541C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8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18B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7 Grupo 1 vs 3: 0.73 Grupo 2 vs 3: 0.42</w:t>
            </w:r>
          </w:p>
        </w:tc>
      </w:tr>
      <w:tr w:rsidR="001D2D49" w14:paraId="79FA7224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78C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LTTGP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516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8D3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5 [1.2 a 11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C09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190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5 [-8.5 a 9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30C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0E0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[-4 a 5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AE5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99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AFA1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82 Grupo 1 vs 3: 0.4 Grupo 2 vs 3: 1</w:t>
            </w:r>
          </w:p>
        </w:tc>
      </w:tr>
      <w:tr w:rsidR="001D2D49" w14:paraId="5C8B7601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CB1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D62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2A6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6 [-2.3 a -0.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B668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9B40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2 [-1.5 a -0.6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BEF4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008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5 [-1 a 0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52C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8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48F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05 Grupo 2 vs 3: 0.25</w:t>
            </w:r>
          </w:p>
        </w:tc>
      </w:tr>
      <w:tr w:rsidR="001D2D49" w14:paraId="4ECCAEE0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FB7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300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230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0.1 a 0.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991C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9FE5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2 [-0.4 a 0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5BC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4F1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 a 0.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D38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9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81E3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85 Grupo 1 vs 3: 0.5 Grupo 2 vs 3: 0.15</w:t>
            </w:r>
          </w:p>
        </w:tc>
      </w:tr>
      <w:tr w:rsidR="001D2D49" w14:paraId="79E34D7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A15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ApoBApo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4C6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38FD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5 [-0.6 a -0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1FA1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BC5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2 [-0.2 a -0.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D1EB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F6E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2 [-0.3 a -0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B9C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5B9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p &lt; 0.001 Grupo 2 vs 3: 1</w:t>
            </w:r>
          </w:p>
        </w:tc>
      </w:tr>
      <w:tr w:rsidR="001D2D49" w14:paraId="1A6A1DB1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516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TG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E80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7DC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.4 [-3.7 a -1.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081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618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8 [-2.6 a 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459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B1F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4 [-7.8 a -0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DDB4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01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03C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54 Grupo 1 vs 3: 1 Grupo 2 vs 3: 0.67</w:t>
            </w:r>
          </w:p>
        </w:tc>
      </w:tr>
      <w:tr w:rsidR="001D2D49" w14:paraId="6A9F398C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DE9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FosfatasaAlcalin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48DF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6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DBA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5 [-33 a -8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9C9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0EBF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 [-3 a 10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B1B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0E8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 [-25 a 0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2DD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8</w:t>
            </w:r>
          </w:p>
        </w:tc>
        <w:tc>
          <w:tcPr>
            <w:tcW w:w="444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FC68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4 Grupo 1 vs 3: 0.8 Grupo 2 vs 3: 0.06</w:t>
            </w:r>
          </w:p>
        </w:tc>
      </w:tr>
    </w:tbl>
    <w:p w14:paraId="796FA545" w14:textId="77777777" w:rsidR="001D2D49" w:rsidRDefault="001D2D49">
      <w:pPr>
        <w:pStyle w:val="FirstParagraph"/>
      </w:pPr>
    </w:p>
    <w:p w14:paraId="4B243A1B" w14:textId="67694E57" w:rsidR="001D2D49" w:rsidRDefault="001D2D49">
      <w:pPr>
        <w:pStyle w:val="Textoindependiente"/>
      </w:pPr>
    </w:p>
    <w:p w14:paraId="4DEF5684" w14:textId="71D6E9E8" w:rsidR="007817D0" w:rsidRDefault="007817D0">
      <w:pPr>
        <w:pStyle w:val="Textoindependiente"/>
      </w:pPr>
    </w:p>
    <w:p w14:paraId="5CD84EF5" w14:textId="7159F993" w:rsidR="007817D0" w:rsidRDefault="007817D0">
      <w:pPr>
        <w:pStyle w:val="Textoindependiente"/>
      </w:pPr>
    </w:p>
    <w:p w14:paraId="23C85DD0" w14:textId="77777777" w:rsidR="007817D0" w:rsidRDefault="007817D0">
      <w:pPr>
        <w:pStyle w:val="Textoindependiente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07"/>
        <w:gridCol w:w="4598"/>
        <w:gridCol w:w="1994"/>
        <w:gridCol w:w="2832"/>
        <w:gridCol w:w="1845"/>
        <w:gridCol w:w="2792"/>
        <w:gridCol w:w="1905"/>
        <w:gridCol w:w="1751"/>
        <w:gridCol w:w="5169"/>
      </w:tblGrid>
      <w:tr w:rsidR="001D2D49" w14:paraId="749A8C1C" w14:textId="77777777">
        <w:trPr>
          <w:trHeight w:hRule="exact" w:val="420"/>
          <w:tblHeader/>
          <w:jc w:val="center"/>
        </w:trPr>
        <w:tc>
          <w:tcPr>
            <w:tcW w:w="2207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095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Variable</w:t>
            </w:r>
          </w:p>
        </w:tc>
        <w:tc>
          <w:tcPr>
            <w:tcW w:w="659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0CE7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1 (Atorvastatina 20 mg + Fenofibrato 160 mg)</w:t>
            </w:r>
          </w:p>
        </w:tc>
        <w:tc>
          <w:tcPr>
            <w:tcW w:w="467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D2A6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2 (Atorvastatina 20 mg)</w:t>
            </w:r>
          </w:p>
        </w:tc>
        <w:tc>
          <w:tcPr>
            <w:tcW w:w="469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B1C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3 (Fenofibrato 160 mg)</w:t>
            </w:r>
          </w:p>
        </w:tc>
        <w:tc>
          <w:tcPr>
            <w:tcW w:w="1751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B22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Kruskall Wallis</w:t>
            </w:r>
          </w:p>
        </w:tc>
        <w:tc>
          <w:tcPr>
            <w:tcW w:w="5169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397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Inter-grupo</w:t>
            </w:r>
          </w:p>
        </w:tc>
      </w:tr>
      <w:tr w:rsidR="001D2D49" w14:paraId="3CA0003A" w14:textId="77777777">
        <w:trPr>
          <w:trHeight w:hRule="exact" w:val="309"/>
          <w:tblHeader/>
          <w:jc w:val="center"/>
        </w:trPr>
        <w:tc>
          <w:tcPr>
            <w:tcW w:w="2207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F93E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AF1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CF0F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4942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BD3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E7C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C6C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1751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F2C7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5169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C6308" w14:textId="77777777" w:rsidR="001D2D49" w:rsidRDefault="001D2D49">
            <w:pPr>
              <w:spacing w:before="40" w:after="40"/>
              <w:ind w:left="100" w:right="100"/>
            </w:pPr>
          </w:p>
        </w:tc>
      </w:tr>
      <w:tr w:rsidR="001D2D49" w14:paraId="0310376A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799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TOTA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DC3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161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94.5 [-111.5 a -64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9B5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1FA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0.5 [-72.2 a -5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4B5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E90C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2 [-41.2 a -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53C9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186E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p &lt; 0.001 Grupo 2 vs 3: 0.28</w:t>
            </w:r>
          </w:p>
        </w:tc>
      </w:tr>
      <w:tr w:rsidR="001D2D49" w14:paraId="6976544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908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resionarterialmedi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A60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0A6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9.4 a 3.4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3879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600A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3.2 a 4.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DB1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B63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.5 [-9.6 a 4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04D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24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59F8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0.52</w:t>
            </w:r>
          </w:p>
        </w:tc>
      </w:tr>
      <w:tr w:rsidR="001D2D49" w14:paraId="32192FA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B741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NO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89D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13A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7.5 [-110.8 a -69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E49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0BD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4.5 [-69 a -7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0DE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FC4A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5.5 [-54.2 a -4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94D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935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p &lt; 0.001 Grupo 2 vs 3: 0.59</w:t>
            </w:r>
          </w:p>
        </w:tc>
      </w:tr>
      <w:tr w:rsidR="001D2D49" w14:paraId="13849762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DD7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triglicerido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79E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1C1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39.5 [-194.8 a -91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A718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135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9.5 [-87.2 a 24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D05D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C28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5.5 [-125.8 a -42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ADA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B09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01 Grupo 2 vs 3: 0.03</w:t>
            </w:r>
          </w:p>
        </w:tc>
      </w:tr>
      <w:tr w:rsidR="001D2D49" w14:paraId="336B4CFE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0595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0A7D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9EC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.5 [-3.8 a 7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1BC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435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[-2.2 a 3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B3F7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906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[-1 a 11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510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52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D6D6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69 Grupo 2 vs 3: 0.19</w:t>
            </w:r>
          </w:p>
        </w:tc>
      </w:tr>
      <w:tr w:rsidR="001D2D49" w14:paraId="291FACB2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876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25F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7FB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7.6 [-82.2 a -41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8DC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FB6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5.2 [-66.2 a -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D49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0681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9 [-36.6 a 3.9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517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0EA0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11 Grupo 1 vs 3: p &lt; 0.001 Grupo 2 vs 3: 0.08</w:t>
            </w:r>
          </w:p>
        </w:tc>
      </w:tr>
      <w:tr w:rsidR="001D2D49" w14:paraId="4DE4DD5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F67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V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B155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28C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5.1 [-38.9 a -13.9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B9F7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CE9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.6 [-18.6 a 3.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EE7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3E0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5.9 [-25.6 a -8.4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2503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D13F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06 Grupo 2 vs 3: 0.04</w:t>
            </w:r>
          </w:p>
        </w:tc>
      </w:tr>
      <w:tr w:rsidR="001D2D49" w14:paraId="73529FE9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A22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A1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791D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0A3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 [-3.5 a 10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ED38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72C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 [-5 a 12.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1D1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15E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5 [-4.2 a 29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D1B0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1D84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81 Grupo 2 vs 3: 0.85</w:t>
            </w:r>
          </w:p>
        </w:tc>
      </w:tr>
      <w:tr w:rsidR="001D2D49" w14:paraId="1246DCD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DAD7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D04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7EF8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7.6 [-68.8 a -35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D6B9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F76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7 [-61.5 a -9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1A31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B177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6.6 [-36.1 a -4.8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86E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0EC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29 Grupo 1 vs 3: 0 Grupo 2 vs 3: 0.32</w:t>
            </w:r>
          </w:p>
        </w:tc>
      </w:tr>
      <w:tr w:rsidR="001D2D49" w14:paraId="1DA0167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6FD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CR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3A0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53B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7 [-1.7 a -0.4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758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C02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3 [-0.8 a 0.9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07D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5FA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4 [-1 a 0.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6B6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7165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4 Grupo 1 vs 3: 0.24 Grupo 2 vs 3: 0.68</w:t>
            </w:r>
          </w:p>
        </w:tc>
      </w:tr>
      <w:tr w:rsidR="001D2D49" w14:paraId="4ADF428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A26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PK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62F9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BFD8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 [-16.5 a 44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302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61F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5 [-18.8 a 17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4A0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D90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 [-15 a 22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04C9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19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60F8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1</w:t>
            </w:r>
          </w:p>
        </w:tc>
      </w:tr>
      <w:tr w:rsidR="001D2D49" w14:paraId="79B79EE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189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r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574F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DC1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.1 a 0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CD05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2C12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0.1 a 0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AE1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B06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 a 0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F3F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9824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78 Grupo 2 vs 3: p &lt; 0.001</w:t>
            </w:r>
          </w:p>
        </w:tc>
      </w:tr>
      <w:tr w:rsidR="001D2D49" w14:paraId="42B7A8E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7FE3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KDEPI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FD52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FED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.4 [-16 a -4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DC83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AEE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9 [-1.9 a 7.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C3F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BCF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.7 [-12.1 a -1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4083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716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1 Grupo 2 vs 3: p &lt; 0.001</w:t>
            </w:r>
          </w:p>
        </w:tc>
      </w:tr>
      <w:tr w:rsidR="001D2D49" w14:paraId="0C22E6AE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7850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GLUCOS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63E1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90A8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[-12.8 a 16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389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8DE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6.2 a 16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1FF0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2AD0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 [-15.8 a 4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CEF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19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A34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85 Grupo 2 vs 3: 0.49</w:t>
            </w:r>
          </w:p>
        </w:tc>
      </w:tr>
      <w:tr w:rsidR="001D2D49" w14:paraId="631A6CBC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4A2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STTGO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D7C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DD6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.5 [-4.8 a 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E5E8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E0F0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 [-5 a 3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FA8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E01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[-1 a 9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CFA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6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E85A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32 Grupo 1 vs 3: 1 Grupo 2 vs 3: 0.04</w:t>
            </w:r>
          </w:p>
        </w:tc>
      </w:tr>
      <w:tr w:rsidR="001D2D49" w14:paraId="0BA3DCDA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A63B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LTTGP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D07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CA05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[-1 a 1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393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C277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[-2.5 a 5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636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B831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[-1 a 15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DC3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94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F4CD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47 Grupo 1 vs 3: 1 Grupo 2 vs 3: 0.28</w:t>
            </w:r>
          </w:p>
        </w:tc>
      </w:tr>
      <w:tr w:rsidR="001D2D49" w14:paraId="184B7F40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5DA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0B96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6D04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5 [-2.1 a -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546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113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2 [-1.6 a -0.7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8595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89A8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7 [-1.4 a 0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F5C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E7B4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21 Grupo 1 vs 3: 0 Grupo 2 vs 3: 0.27</w:t>
            </w:r>
          </w:p>
        </w:tc>
      </w:tr>
      <w:tr w:rsidR="001D2D49" w14:paraId="1A4CD71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7FC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C0B1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1B59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1 [-0.3 a 0.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311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797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1 [-0.1 a 0.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01EA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4C4A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-0.1 a 0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5E2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00BA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75 Grupo 1 vs 3: 0 Grupo 2 vs 3: 0.06</w:t>
            </w:r>
          </w:p>
        </w:tc>
      </w:tr>
      <w:tr w:rsidR="001D2D49" w14:paraId="77E664D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3A49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ApoBApo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EAAB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7471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4 [-0.5 a -0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EB0F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8DB3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3 [-0.4 a -0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85C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A73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3 [-0.4 a -0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9C75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F5F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81 Grupo 1 vs 3: 0.14 Grupo 2 vs 3: 0.85</w:t>
            </w:r>
          </w:p>
        </w:tc>
      </w:tr>
      <w:tr w:rsidR="001D2D49" w14:paraId="66B2AF09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710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TG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338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599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.6 [-5.1 a -1.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2113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BBA1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3 [-3.2 a 0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939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F6A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2 [-3.4 a -1.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F10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A71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1 Grupo 1 vs 3: 0.13 Grupo 2 vs 3: 0.13</w:t>
            </w:r>
          </w:p>
        </w:tc>
      </w:tr>
      <w:tr w:rsidR="001D2D49" w14:paraId="0056AD5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E76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FosfatasaAlcalin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386D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</w:t>
            </w:r>
          </w:p>
        </w:tc>
        <w:tc>
          <w:tcPr>
            <w:tcW w:w="199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6C7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3 [-40.5 a -7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D3E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AB2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.5 [0.5 a 16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997C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1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1144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8 [-28 a -10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4815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0A9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1 Grupo 2 vs 3: p &lt; 0.001</w:t>
            </w:r>
          </w:p>
        </w:tc>
      </w:tr>
    </w:tbl>
    <w:p w14:paraId="18452A84" w14:textId="77777777" w:rsidR="001D2D49" w:rsidRDefault="001D2D49">
      <w:pPr>
        <w:pStyle w:val="Textoindependiente"/>
      </w:pPr>
    </w:p>
    <w:p w14:paraId="307CD51C" w14:textId="58C3AD22" w:rsidR="001D2D49" w:rsidRDefault="001D2D49">
      <w:pPr>
        <w:pStyle w:val="Textoindependiente"/>
      </w:pPr>
    </w:p>
    <w:p w14:paraId="65D5D082" w14:textId="56ACFF4A" w:rsidR="007817D0" w:rsidRDefault="007817D0">
      <w:pPr>
        <w:pStyle w:val="Textoindependiente"/>
      </w:pPr>
    </w:p>
    <w:p w14:paraId="45CAA195" w14:textId="09A5B9F5" w:rsidR="007817D0" w:rsidRDefault="007817D0">
      <w:pPr>
        <w:pStyle w:val="Textoindependiente"/>
      </w:pPr>
    </w:p>
    <w:p w14:paraId="35DBA3E7" w14:textId="462B9BBA" w:rsidR="007817D0" w:rsidRDefault="007817D0">
      <w:pPr>
        <w:pStyle w:val="Textoindependiente"/>
      </w:pPr>
    </w:p>
    <w:p w14:paraId="1201FB00" w14:textId="7106ECF7" w:rsidR="007817D0" w:rsidRDefault="007817D0">
      <w:pPr>
        <w:pStyle w:val="Textoindependiente"/>
      </w:pPr>
    </w:p>
    <w:p w14:paraId="31BDA1E3" w14:textId="77777777" w:rsidR="007817D0" w:rsidRDefault="007817D0">
      <w:pPr>
        <w:pStyle w:val="Textoindependiente"/>
      </w:pPr>
      <w:bookmarkStart w:id="0" w:name="_GoBack"/>
      <w:bookmarkEnd w:id="0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07"/>
        <w:gridCol w:w="4598"/>
        <w:gridCol w:w="1845"/>
        <w:gridCol w:w="2832"/>
        <w:gridCol w:w="1845"/>
        <w:gridCol w:w="2792"/>
        <w:gridCol w:w="1845"/>
        <w:gridCol w:w="1751"/>
        <w:gridCol w:w="5169"/>
      </w:tblGrid>
      <w:tr w:rsidR="001D2D49" w14:paraId="51DE9B79" w14:textId="77777777">
        <w:trPr>
          <w:trHeight w:hRule="exact" w:val="420"/>
          <w:tblHeader/>
          <w:jc w:val="center"/>
        </w:trPr>
        <w:tc>
          <w:tcPr>
            <w:tcW w:w="2207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5C2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lastRenderedPageBreak/>
              <w:t>Variable</w:t>
            </w:r>
          </w:p>
        </w:tc>
        <w:tc>
          <w:tcPr>
            <w:tcW w:w="6443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62E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1 (Atorvastatina 20 mg + Fenofibrato 160 mg)</w:t>
            </w:r>
          </w:p>
        </w:tc>
        <w:tc>
          <w:tcPr>
            <w:tcW w:w="467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675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2 (Atorvastatina 20 mg)</w:t>
            </w:r>
          </w:p>
        </w:tc>
        <w:tc>
          <w:tcPr>
            <w:tcW w:w="4637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BD7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Grupo 3 (Fenofibrato 160 mg)</w:t>
            </w:r>
          </w:p>
        </w:tc>
        <w:tc>
          <w:tcPr>
            <w:tcW w:w="1751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F175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Kruskall Wallis</w:t>
            </w:r>
          </w:p>
        </w:tc>
        <w:tc>
          <w:tcPr>
            <w:tcW w:w="5169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EEBF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P Inter-grupo</w:t>
            </w:r>
          </w:p>
        </w:tc>
      </w:tr>
      <w:tr w:rsidR="001D2D49" w14:paraId="05466BE2" w14:textId="77777777">
        <w:trPr>
          <w:trHeight w:hRule="exact" w:val="309"/>
          <w:tblHeader/>
          <w:jc w:val="center"/>
        </w:trPr>
        <w:tc>
          <w:tcPr>
            <w:tcW w:w="2207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54D6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6747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506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F0CC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92EB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095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 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AAD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Mediana [P25 A P75]</w:t>
            </w:r>
          </w:p>
        </w:tc>
        <w:tc>
          <w:tcPr>
            <w:tcW w:w="1751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C7EA" w14:textId="77777777" w:rsidR="001D2D49" w:rsidRDefault="001D2D49">
            <w:pPr>
              <w:spacing w:before="40" w:after="40"/>
              <w:ind w:left="100" w:right="100"/>
            </w:pPr>
          </w:p>
        </w:tc>
        <w:tc>
          <w:tcPr>
            <w:tcW w:w="5169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1781" w14:textId="77777777" w:rsidR="001D2D49" w:rsidRDefault="001D2D49">
            <w:pPr>
              <w:spacing w:before="40" w:after="40"/>
              <w:ind w:left="100" w:right="100"/>
            </w:pPr>
          </w:p>
        </w:tc>
      </w:tr>
      <w:tr w:rsidR="001D2D49" w14:paraId="4A03C58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838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TOTA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EEB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DB7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5 [-94.5 a -5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631A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C05C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61 [-72 a -4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4DA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E50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6 [-60 a -14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AA7E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9CB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1 Grupo 1 vs 3: p &lt; 0.001 Grupo 2 vs 3: 0</w:t>
            </w:r>
          </w:p>
        </w:tc>
      </w:tr>
      <w:tr w:rsidR="001D2D49" w14:paraId="64039AC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12C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resionarterialmedi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6FEA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ADF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 [-9.4 a 1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0AF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8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38D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5 [-7.3 a 1.6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75E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C6C1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6 [-6.3 a 2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8EE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9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2B26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1 Grupo 2 vs 3: 1</w:t>
            </w:r>
          </w:p>
        </w:tc>
      </w:tr>
      <w:tr w:rsidR="001D2D49" w14:paraId="4773099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65B7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olesterolNO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293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A115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8 [-96.5 a -56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728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795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60 [-74 a -4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1BF5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66A6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9 [-64.5 a -16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D2E0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B0A3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1 Grupo 1 vs 3: p &lt; 0.001 Grupo 2 vs 3: 0.03</w:t>
            </w:r>
          </w:p>
        </w:tc>
      </w:tr>
      <w:tr w:rsidR="001D2D49" w14:paraId="5FF9187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AF2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triglicerido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9DE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10FC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00 [-150.5 a -6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7CD4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A807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9 [-88 a 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629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73E4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9 [-146.5 a -50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E40A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2C5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81 Grupo 2 vs 3: 0.04</w:t>
            </w:r>
          </w:p>
        </w:tc>
      </w:tr>
      <w:tr w:rsidR="001D2D49" w14:paraId="4E0F9BED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C67A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1EE2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134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 [-3.5 a 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905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414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 [-5 a 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101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63CC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[-1 a 1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BD7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3242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17 Grupo 1 vs 3: 0.16 Grupo 2 vs 3: p &lt; 0.001</w:t>
            </w:r>
          </w:p>
        </w:tc>
      </w:tr>
      <w:tr w:rsidR="001D2D49" w14:paraId="497A0B08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BB5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2C0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F05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3.6 [-70.4 a -33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433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957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7.7 [-61.2 a -35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77D3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095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9 [-40.5 a 6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1E6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406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85 Grupo 1 vs 3: p &lt; 0.001 Grupo 2 vs 3: p &lt; 0.001</w:t>
            </w:r>
          </w:p>
        </w:tc>
      </w:tr>
      <w:tr w:rsidR="001D2D49" w14:paraId="415F4B6A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1AA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Vl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9765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191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0 [-30.1 a -1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06A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291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1.8 [-21 a 2.8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51B3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1BCA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8.6 [-29 a -12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80C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F16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1 Grupo 2 vs 3: 0.02</w:t>
            </w:r>
          </w:p>
        </w:tc>
      </w:tr>
      <w:tr w:rsidR="001D2D49" w14:paraId="3A1DFB6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D034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A1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4094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732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11.5 a 1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FE1D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77E7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6 [-18 a 6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B67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745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 [2 a 24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EDCA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F5D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18 Grupo 1 vs 3: p &lt; 0.001 Grupo 2 vs 3: p &lt; 0.001</w:t>
            </w:r>
          </w:p>
        </w:tc>
      </w:tr>
      <w:tr w:rsidR="001D2D49" w14:paraId="6962D646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083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E353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C4AA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52.3 [-64.8 a -3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8FA6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B266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41.2 [-58.9 a -29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D16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64F6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3.7 [-49.5 a -10.6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021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A831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8 Grupo 1 vs 3: p &lt; 0.001 Grupo 2 vs 3: 0.01</w:t>
            </w:r>
          </w:p>
        </w:tc>
      </w:tr>
      <w:tr w:rsidR="001D2D49" w14:paraId="665B875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336F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PCR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4F8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53D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5 [-3.8 a -1.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893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031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4 [-4 a -1.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CEDC7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F17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3 [-3.5 a 0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2E8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3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92DB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1 Grupo 1 vs 3: 0.08 Grupo 2 vs 3: 0.1</w:t>
            </w:r>
          </w:p>
        </w:tc>
      </w:tr>
      <w:tr w:rsidR="001D2D49" w14:paraId="4F597A7C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407D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PK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D13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275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 [-18 a 2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E289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709F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 [-21 a 1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E5B2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CFA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[-14 a 23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637E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54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B0EF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29 Grupo 1 vs 3: 1 Grupo 2 vs 3: 0.24</w:t>
            </w:r>
          </w:p>
        </w:tc>
      </w:tr>
      <w:tr w:rsidR="001D2D49" w14:paraId="108F3B00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CAB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rS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253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C5C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 a 0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629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7526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0 a 0.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257C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E0CB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.1 a 0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99F9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BDB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2 Grupo 2 vs 3: p &lt; 0.001</w:t>
            </w:r>
          </w:p>
        </w:tc>
      </w:tr>
      <w:tr w:rsidR="001D2D49" w14:paraId="7C19B493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72BD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CKDEPI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C3D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64F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.4 [-11.8 a -2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1615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B38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3 [-5.7 a 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0320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C35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8.4 [-15.3 a -5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670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56F4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81 Grupo 2 vs 3: p &lt; 0.001</w:t>
            </w:r>
          </w:p>
        </w:tc>
      </w:tr>
      <w:tr w:rsidR="001D2D49" w14:paraId="1D09D852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172C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GLUCOS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DEA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0DF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 [-10 a 9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F67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653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[-11 a 13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5EE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28EE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[-14.5 a 17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C6C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77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BDD8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94 Grupo 1 vs 3: 1 Grupo 2 vs 3: 1</w:t>
            </w:r>
          </w:p>
        </w:tc>
      </w:tr>
      <w:tr w:rsidR="001D2D49" w14:paraId="556C12C7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74E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STTGO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240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C1C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 [-3.5 a 7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14E9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A327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3 [-6 a 0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065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44E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 [-2.5 a 15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217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28EC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0.65 Grupo 2 vs 3: p &lt; 0.001</w:t>
            </w:r>
          </w:p>
        </w:tc>
      </w:tr>
      <w:tr w:rsidR="001D2D49" w14:paraId="743FD4D8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35C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ALTTGP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028A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5161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[-6.5 a 8.5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E494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F99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 [-10 a 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BBF4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30C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 [-4.5 a 1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7BB9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02E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32 Grupo 1 vs 3: 0.31 Grupo 2 vs 3: 0.01</w:t>
            </w:r>
          </w:p>
        </w:tc>
      </w:tr>
      <w:tr w:rsidR="001D2D49" w14:paraId="051EC194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518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EFE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508B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4 [-1.8 a -0.8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B9E4E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0A0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1 [-1.5 a -0.6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E7368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0D7D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6 [-1.4 a 0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2A6F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0C83E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24 Grupo 1 vs 3: p &lt; 0.001 Grupo 2 vs 3: 0.09</w:t>
            </w:r>
          </w:p>
        </w:tc>
      </w:tr>
      <w:tr w:rsidR="001D2D49" w14:paraId="3FFD9601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F015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LDLapoB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B1AA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C43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[-0.1 a 0.1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6C7C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3D0A7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1 [-0.2 a 0.1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856F5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C90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[0 a 0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D03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290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3 Grupo 1 vs 3: 0 Grupo 2 vs 3: p &lt; 0.001</w:t>
            </w:r>
          </w:p>
        </w:tc>
      </w:tr>
      <w:tr w:rsidR="001D2D49" w14:paraId="0439E96B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764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ApoBApo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B046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2F4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4 [-0.5 a -0.3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1D1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9160A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3 [-0.4 a -0.2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471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0AF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0.2 [-0.4 a -0.1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EF9D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DCB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.08 Grupo 1 vs 3: 0 Grupo 2 vs 3: 0.75</w:t>
            </w:r>
          </w:p>
        </w:tc>
      </w:tr>
      <w:tr w:rsidR="001D2D49" w14:paraId="2524E9D1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C637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ratioTGHDL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FE16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45B2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6 [-3.8 a -1.2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C7003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225B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.1 [-2.5 a 0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C1DB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5BE2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.2 [-4 a -1.2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BF47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87F0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0 Grupo 1 vs 3: 1 Grupo 2 vs 3: 0.04</w:t>
            </w:r>
          </w:p>
        </w:tc>
      </w:tr>
      <w:tr w:rsidR="001D2D49" w14:paraId="67AC27D6" w14:textId="77777777">
        <w:trPr>
          <w:trHeight w:hRule="exact" w:val="399"/>
          <w:jc w:val="center"/>
        </w:trPr>
        <w:tc>
          <w:tcPr>
            <w:tcW w:w="220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B26C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ltaFosfatasaAlcalina</w:t>
            </w:r>
          </w:p>
        </w:tc>
        <w:tc>
          <w:tcPr>
            <w:tcW w:w="459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9541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7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A50B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17 [-33 a -6]</w:t>
            </w:r>
          </w:p>
        </w:tc>
        <w:tc>
          <w:tcPr>
            <w:tcW w:w="283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8D4F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E246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[-1 a 14]</w:t>
            </w:r>
          </w:p>
        </w:tc>
        <w:tc>
          <w:tcPr>
            <w:tcW w:w="279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F515A" w14:textId="77777777" w:rsidR="001D2D49" w:rsidRDefault="007E23C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9</w:t>
            </w:r>
          </w:p>
        </w:tc>
        <w:tc>
          <w:tcPr>
            <w:tcW w:w="184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ACD4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24 [-39 a -17.5]</w:t>
            </w:r>
          </w:p>
        </w:tc>
        <w:tc>
          <w:tcPr>
            <w:tcW w:w="175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337A1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 &lt; 0.001</w:t>
            </w:r>
          </w:p>
        </w:tc>
        <w:tc>
          <w:tcPr>
            <w:tcW w:w="516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E393" w14:textId="77777777" w:rsidR="001D2D49" w:rsidRDefault="007E23C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rupo 1 vs 2: p &lt; 0.001 Grupo 1 vs 3: 0.07 Grupo 2 vs 3: p &lt; 0.001</w:t>
            </w:r>
          </w:p>
        </w:tc>
      </w:tr>
    </w:tbl>
    <w:p w14:paraId="528127BE" w14:textId="77777777" w:rsidR="007E23C3" w:rsidRDefault="007E23C3"/>
    <w:sectPr w:rsidR="007E23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B6FAE" w14:textId="77777777" w:rsidR="007E23C3" w:rsidRDefault="007E23C3">
      <w:pPr>
        <w:spacing w:after="0"/>
      </w:pPr>
      <w:r>
        <w:separator/>
      </w:r>
    </w:p>
  </w:endnote>
  <w:endnote w:type="continuationSeparator" w:id="0">
    <w:p w14:paraId="085248DA" w14:textId="77777777" w:rsidR="007E23C3" w:rsidRDefault="007E2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D74F28" w14:textId="77777777" w:rsidR="007E23C3" w:rsidRDefault="007E23C3">
      <w:r>
        <w:separator/>
      </w:r>
    </w:p>
  </w:footnote>
  <w:footnote w:type="continuationSeparator" w:id="0">
    <w:p w14:paraId="10AE7556" w14:textId="77777777" w:rsidR="007E23C3" w:rsidRDefault="007E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2D49"/>
    <w:rsid w:val="004E29B3"/>
    <w:rsid w:val="00590D07"/>
    <w:rsid w:val="007817D0"/>
    <w:rsid w:val="00784D58"/>
    <w:rsid w:val="007E23C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AB2BF"/>
  <w15:docId w15:val="{1BD7F2BA-1BC1-4053-A6A7-1B00BDD86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59</Words>
  <Characters>8026</Characters>
  <Application>Microsoft Office Word</Application>
  <DocSecurity>0</DocSecurity>
  <Lines>66</Lines>
  <Paragraphs>18</Paragraphs>
  <ScaleCrop>false</ScaleCrop>
  <Company>Microsoft</Company>
  <LinksUpToDate>false</LinksUpToDate>
  <CharactersWithSpaces>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19-11-27T06:03:00Z</dcterms:created>
  <dcterms:modified xsi:type="dcterms:W3CDTF">2019-11-27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ércoles, noviembre 27, 2019</vt:lpwstr>
  </property>
  <property fmtid="{D5CDD505-2E9C-101B-9397-08002B2CF9AE}" pid="3" name="output">
    <vt:lpwstr/>
  </property>
</Properties>
</file>